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11</w:t>
      </w:r>
    </w:p>
    <w:p>
      <w:pPr>
        <w:pStyle w:val="Author"/>
      </w:pPr>
      <w:r>
        <w:t xml:space="preserve">Saket</w:t>
      </w:r>
      <w:r>
        <w:t xml:space="preserve"> </w:t>
      </w:r>
      <w:r>
        <w:t xml:space="preserve">Rath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achine-learning-programme"/>
      <w:bookmarkEnd w:id="21"/>
      <w:r>
        <w:t xml:space="preserve">Machine Learning Programme</w:t>
      </w:r>
    </w:p>
    <w:p>
      <w:pPr>
        <w:pStyle w:val="Heading4"/>
      </w:pPr>
      <w:bookmarkStart w:id="22" w:name="loading-required-packages"/>
      <w:bookmarkEnd w:id="22"/>
      <w:r>
        <w:t xml:space="preserve">Loading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4"/>
      </w:pPr>
      <w:bookmarkStart w:id="23" w:name="read-both-training-and-test-data"/>
      <w:bookmarkEnd w:id="23"/>
      <w:r>
        <w:t xml:space="preserve">Read both training and test data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ket/Desktop/Data Science/coursera ass2/Machine Learning/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ket/Desktop/Data Science/coursera ass2/Machine Learning/pml-training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looking-into-the-data-dimension-of-test-and-train-data"/>
      <w:bookmarkEnd w:id="24"/>
      <w:r>
        <w:t xml:space="preserve">Looking into the data dimension of Test and Train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Heading4"/>
      </w:pPr>
      <w:bookmarkStart w:id="25" w:name="values-of-columns"/>
      <w:bookmarkEnd w:id="25"/>
      <w:r>
        <w:t xml:space="preserve">Values of column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Heading4"/>
      </w:pPr>
      <w:bookmarkStart w:id="26" w:name="from-basic-observation-we-can-see-we-need-to-remove-few-variables-from-our-analysis-.index-user_namerawtimestamp1-and-2-cvtd-timestamp"/>
      <w:bookmarkEnd w:id="26"/>
      <w:r>
        <w:t xml:space="preserve">From basic observation we can see we need to remove few variables from our analysis .Index, user_name,rawtimestamp1 and 2, Cvtd timestamp</w:t>
      </w:r>
    </w:p>
    <w:p>
      <w:pPr>
        <w:pStyle w:val="SourceCode"/>
      </w:pPr>
      <w:r>
        <w:rPr>
          <w:rStyle w:val="NormalTok"/>
        </w:rPr>
        <w:t xml:space="preserve">train&lt;-train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Heading4"/>
      </w:pPr>
      <w:bookmarkStart w:id="27" w:name="still-training-set-has-160-6-variables-that-are-too-many-to-make-any-practical-inference"/>
      <w:bookmarkEnd w:id="27"/>
      <w:r>
        <w:t xml:space="preserve">still training set has 160-6 variables that are too many to make any practical inferenc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 ,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)]</w:t>
      </w:r>
    </w:p>
    <w:p>
      <w:pPr>
        <w:pStyle w:val="Heading4"/>
      </w:pPr>
      <w:bookmarkStart w:id="28" w:name="we-have-got-a-good-starting-point-but-still-we-could-futher-reduce-removing-na-lets-remove-columnwith-90-values-being-na"/>
      <w:bookmarkEnd w:id="28"/>
      <w:r>
        <w:t xml:space="preserve">We have got a good starting point but still we could futher reduce removing NA lets remove columnwith 90% values being NA</w:t>
      </w:r>
    </w:p>
    <w:p>
      <w:pPr>
        <w:pStyle w:val="SourceCode"/>
      </w:pPr>
      <w:r>
        <w:rPr>
          <w:rStyle w:val="NormalTok"/>
        </w:rPr>
        <w:t xml:space="preserve">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)*.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 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)</w:t>
      </w:r>
      <w:r>
        <w:br w:type="textWrapping"/>
      </w:r>
      <w:r>
        <w:rPr>
          <w:rStyle w:val="NormalTok"/>
        </w:rPr>
        <w:t xml:space="preserve">train&lt;-train[,index]</w:t>
      </w:r>
    </w:p>
    <w:p>
      <w:pPr>
        <w:pStyle w:val="Heading4"/>
      </w:pPr>
      <w:bookmarkStart w:id="29" w:name="looking-into-the-data-dimension-of-test-and-train-data-1"/>
      <w:bookmarkEnd w:id="29"/>
      <w:r>
        <w:t xml:space="preserve">Looking into the data dimension of Test and Train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9622    5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Heading4"/>
      </w:pPr>
      <w:bookmarkStart w:id="30" w:name="now-we-have-reasonable-number-of-predictotrs"/>
      <w:bookmarkEnd w:id="30"/>
      <w:r>
        <w:t xml:space="preserve">Now we have reasonable number of predictotrs</w:t>
      </w:r>
    </w:p>
    <w:p>
      <w:pPr>
        <w:pStyle w:val="Heading4"/>
      </w:pPr>
      <w:bookmarkStart w:id="31" w:name="usually-for-better-prediction-mtry-should-be-p3--543-18-.due-to-computer-harware-limitation-i-have-ran-only-for-mtry-5-which-gave-me-good-estimate.with-little-error"/>
      <w:bookmarkEnd w:id="31"/>
      <w:r>
        <w:t xml:space="preserve">Usually for better prediction mtry should be p/3-&gt; 54/3= 18 .Due to computer harware limitation I have ran only for mtry =5 which gave me good estimate.With little error</w:t>
      </w:r>
    </w:p>
    <w:p>
      <w:pPr>
        <w:pStyle w:val="SourceCode"/>
      </w:pPr>
      <w:r>
        <w:rPr>
          <w:rStyle w:val="NormalTok"/>
        </w:rPr>
        <w:t xml:space="preserve">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lasse ~ ., data = train, mtry = 5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1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 class.error</w:t>
      </w:r>
      <w:r>
        <w:br w:type="textWrapping"/>
      </w:r>
      <w:r>
        <w:rPr>
          <w:rStyle w:val="VerbatimChar"/>
        </w:rPr>
        <w:t xml:space="preserve">## A 5579    1    0    0    0 0.0001792115</w:t>
      </w:r>
      <w:r>
        <w:br w:type="textWrapping"/>
      </w:r>
      <w:r>
        <w:rPr>
          <w:rStyle w:val="VerbatimChar"/>
        </w:rPr>
        <w:t xml:space="preserve">## B    3 3793    1    0    0 0.0010534633</w:t>
      </w:r>
      <w:r>
        <w:br w:type="textWrapping"/>
      </w:r>
      <w:r>
        <w:rPr>
          <w:rStyle w:val="VerbatimChar"/>
        </w:rPr>
        <w:t xml:space="preserve">## C    0    8 3413    1    0 0.0026300409</w:t>
      </w:r>
      <w:r>
        <w:br w:type="textWrapping"/>
      </w:r>
      <w:r>
        <w:rPr>
          <w:rStyle w:val="VerbatimChar"/>
        </w:rPr>
        <w:t xml:space="preserve">## D    0    0   16 3199    1 0.0052860697</w:t>
      </w:r>
      <w:r>
        <w:br w:type="textWrapping"/>
      </w:r>
      <w:r>
        <w:rPr>
          <w:rStyle w:val="VerbatimChar"/>
        </w:rPr>
        <w:t xml:space="preserve">## E    0    0    0    4 3603 0.0011089548</w:t>
      </w:r>
    </w:p>
    <w:p>
      <w:pPr>
        <w:pStyle w:val="Heading4"/>
      </w:pPr>
      <w:bookmarkStart w:id="32" w:name="for-mtry-5-we-got.16-oob-error.-our-accuracy-will-be-1-oob-error-.which-is-100-.16-99.84-error."/>
      <w:bookmarkEnd w:id="32"/>
      <w:r>
        <w:t xml:space="preserve">For mtry = 5 we got.16% OOB error. Our accuracy will be 1-OOB error .Which is 100-.16= 99.84% error.</w:t>
      </w:r>
    </w:p>
    <w:p>
      <w:pPr>
        <w:pStyle w:val="Heading4"/>
      </w:pPr>
      <w:bookmarkStart w:id="33" w:name="cv-claculation-if-you-want-to-do.we-can-optimize-the-k-value-using-cross-validation-and-making-mtry-as-variable-to-be-optimized-but-currently-my-system-is-not-supporting-length-calculation-.-although-i-have-tried-it-for-mtry-2-and-mtry-5-.accuracy-increases."/>
      <w:bookmarkEnd w:id="33"/>
      <w:r>
        <w:t xml:space="preserve">CV claculation if you want to do.We can optimize the K value using cross validation and making mtry as variable to be optimized but currently my system is not supporting length calculation . Although I have tried it for mtry = 2 and mtry =5 .Accuracy increases.</w:t>
      </w:r>
    </w:p>
    <w:p>
      <w:pPr>
        <w:pStyle w:val="Heading4"/>
      </w:pPr>
      <w:bookmarkStart w:id="34" w:name="for-practical-purpose-to-solve-the-given-problem-you-dont-need-this-as-accuracy-is-already-very-high-.-i-have-done-the-quiz-and-all-predictions-matched.but-sure-cross-validation-will-improve-your-accuracy-further."/>
      <w:bookmarkEnd w:id="34"/>
      <w:r>
        <w:t xml:space="preserve">For practical Purpose to solve the given problem you dont need this as accuracy is already very high . I have done the quiz and all predictions matched.But sure Cross Validation will improve your accuracy further.</w:t>
      </w:r>
    </w:p>
    <w:p>
      <w:pPr>
        <w:pStyle w:val="Heading4"/>
      </w:pPr>
      <w:bookmarkStart w:id="35" w:name="prediction"/>
      <w:bookmarkEnd w:id="35"/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,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6f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11</dc:title>
  <dc:creator>Saket Rathi</dc:creator>
  <dcterms:created xsi:type="dcterms:W3CDTF">2016-06-29</dcterms:created>
  <dcterms:modified xsi:type="dcterms:W3CDTF">2016-06-29</dcterms:modified>
</cp:coreProperties>
</file>